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eebce9c-f84e-42b1-9b53-1356bb51b83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d1d08091-56b6-4453-974e-ba7811df5720"/>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9:00Z</dcterms:created>
  <dcterms:modified xsi:type="dcterms:W3CDTF">2023-07-2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